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83DDF" w14:textId="42F3076B" w:rsidR="004113F6" w:rsidRPr="00674492" w:rsidRDefault="00674492" w:rsidP="00674492">
      <w:pPr>
        <w:jc w:val="both"/>
        <w:rPr>
          <w:b/>
          <w:bCs/>
        </w:rPr>
      </w:pPr>
      <w:r w:rsidRPr="00674492">
        <w:rPr>
          <w:b/>
          <w:bCs/>
        </w:rPr>
        <w:t xml:space="preserve">Encuesta para la empresa: </w:t>
      </w:r>
    </w:p>
    <w:p w14:paraId="155B84AE" w14:textId="762BA8BE" w:rsidR="00674492" w:rsidRDefault="00674492" w:rsidP="00674492">
      <w:pPr>
        <w:pStyle w:val="Prrafodelista"/>
        <w:numPr>
          <w:ilvl w:val="0"/>
          <w:numId w:val="1"/>
        </w:numPr>
        <w:jc w:val="both"/>
        <w:rPr>
          <w:b/>
          <w:bCs/>
        </w:rPr>
      </w:pPr>
      <w:r w:rsidRPr="00674492">
        <w:rPr>
          <w:b/>
          <w:bCs/>
        </w:rPr>
        <w:t xml:space="preserve">¿Crees que los estudiantes tenían nivel suficiente para entender los conceptos que les has enseñado? </w:t>
      </w:r>
    </w:p>
    <w:p w14:paraId="5EF73C22" w14:textId="11FFFA2F" w:rsidR="00BD0135" w:rsidRPr="00BD0135" w:rsidRDefault="00BD0135" w:rsidP="00BD0135">
      <w:pPr>
        <w:pStyle w:val="Prrafodelista"/>
        <w:jc w:val="both"/>
      </w:pPr>
      <w:r w:rsidRPr="00BD0135">
        <w:t xml:space="preserve">Sí, en general el tipo de preguntas que plantearon durante la presentación mostraban que tenían el nivel suficiente como para entender buena parte de los conceptos mostrados durante la presentación. </w:t>
      </w:r>
    </w:p>
    <w:p w14:paraId="14514A08" w14:textId="77777777" w:rsidR="00674492" w:rsidRPr="00674492" w:rsidRDefault="00674492" w:rsidP="00674492">
      <w:pPr>
        <w:pStyle w:val="Prrafodelista"/>
        <w:jc w:val="both"/>
        <w:rPr>
          <w:b/>
          <w:bCs/>
        </w:rPr>
      </w:pPr>
    </w:p>
    <w:p w14:paraId="094A2219" w14:textId="6847F252" w:rsidR="00674492" w:rsidRDefault="00674492" w:rsidP="00674492">
      <w:pPr>
        <w:pStyle w:val="Prrafodelista"/>
        <w:numPr>
          <w:ilvl w:val="0"/>
          <w:numId w:val="1"/>
        </w:numPr>
        <w:jc w:val="both"/>
        <w:rPr>
          <w:b/>
          <w:bCs/>
        </w:rPr>
      </w:pPr>
      <w:r w:rsidRPr="00674492">
        <w:rPr>
          <w:b/>
          <w:bCs/>
        </w:rPr>
        <w:t>¿Crees que los estudiantes han mostrado los estudiantes interés sobre la charla? ¿Y sobre la empresa?</w:t>
      </w:r>
    </w:p>
    <w:p w14:paraId="03857286" w14:textId="1379825E" w:rsidR="00674492" w:rsidRPr="00BD0135" w:rsidRDefault="00BD0135" w:rsidP="00674492">
      <w:pPr>
        <w:pStyle w:val="Prrafodelista"/>
      </w:pPr>
      <w:r w:rsidRPr="00BD0135">
        <w:t xml:space="preserve">Sí, muchos de los conceptos y casos de estudio presentados en la jornada estaban relacionados con elementos cotidianos que tienen un nivel de complejidad mucho mayor que el que ellos podían pensar (piezas para zapatillas, diversas partes para el sector automoción, envases, materiales aislantes). Este hecho despertó bastante interés por su parte ya que pudieron ver que lo que están estudiando y los fundamentos sobre materiales que ven durante la asignatura tienen una aplicación directa a escala industrial. </w:t>
      </w:r>
    </w:p>
    <w:p w14:paraId="6D642848" w14:textId="6A8A0207" w:rsidR="00BD0135" w:rsidRPr="00BD0135" w:rsidRDefault="00BD0135" w:rsidP="00674492">
      <w:pPr>
        <w:pStyle w:val="Prrafodelista"/>
      </w:pPr>
      <w:r w:rsidRPr="00BD0135">
        <w:t xml:space="preserve">También mostraron interés sobre las actividades de la empresa y en particular sobre como puede ser el futuro de un físico en diversos tipos de industria. Los estudiantes están en segundo </w:t>
      </w:r>
      <w:proofErr w:type="gramStart"/>
      <w:r w:rsidRPr="00BD0135">
        <w:t>curso</w:t>
      </w:r>
      <w:proofErr w:type="gramEnd"/>
      <w:r w:rsidRPr="00BD0135">
        <w:t xml:space="preserve"> pero mostraron inquietud sobre como lo que hacen hoy durante el grado puede repercutir a su futuro cercano y su incorporación al mercado laboral. </w:t>
      </w:r>
    </w:p>
    <w:p w14:paraId="2C458ED6" w14:textId="77777777" w:rsidR="00674492" w:rsidRPr="00674492" w:rsidRDefault="00674492" w:rsidP="00674492">
      <w:pPr>
        <w:pStyle w:val="Prrafodelista"/>
        <w:jc w:val="both"/>
        <w:rPr>
          <w:b/>
          <w:bCs/>
        </w:rPr>
      </w:pPr>
    </w:p>
    <w:p w14:paraId="5322FECE" w14:textId="115A2FD3" w:rsidR="00674492" w:rsidRDefault="00674492" w:rsidP="00674492">
      <w:pPr>
        <w:pStyle w:val="Prrafodelista"/>
        <w:numPr>
          <w:ilvl w:val="0"/>
          <w:numId w:val="1"/>
        </w:numPr>
        <w:jc w:val="both"/>
        <w:rPr>
          <w:b/>
          <w:bCs/>
        </w:rPr>
      </w:pPr>
      <w:r w:rsidRPr="00674492">
        <w:rPr>
          <w:b/>
          <w:bCs/>
        </w:rPr>
        <w:t xml:space="preserve">¿Se ha despertado </w:t>
      </w:r>
      <w:r>
        <w:rPr>
          <w:b/>
          <w:bCs/>
        </w:rPr>
        <w:t xml:space="preserve">o incrementado </w:t>
      </w:r>
      <w:r w:rsidRPr="00674492">
        <w:rPr>
          <w:b/>
          <w:bCs/>
        </w:rPr>
        <w:t>tu interés en los estudiantes de la Uva</w:t>
      </w:r>
      <w:r>
        <w:rPr>
          <w:b/>
          <w:bCs/>
        </w:rPr>
        <w:t>, más específicamente de Física,</w:t>
      </w:r>
      <w:r w:rsidRPr="00674492">
        <w:rPr>
          <w:b/>
          <w:bCs/>
        </w:rPr>
        <w:t xml:space="preserve"> gracias a esta actividad? </w:t>
      </w:r>
    </w:p>
    <w:p w14:paraId="513C429F" w14:textId="6E62B359" w:rsidR="00BD0135" w:rsidRPr="00BD0135" w:rsidRDefault="00BD0135" w:rsidP="00BD0135">
      <w:pPr>
        <w:pStyle w:val="Prrafodelista"/>
        <w:jc w:val="both"/>
      </w:pPr>
      <w:r w:rsidRPr="00BD0135">
        <w:t xml:space="preserve">Mostrar a alguien en formación para que pueda servir lo que estudian es gratificante, sobre todo cuando has sido un estudiante de Física alguna vez. El interés por nuestra parte ha crecido porque el potencial de estos estudiantes en empresas tecnológicas como la nuestra es muy elevado. El desempeño que los estudiantes de Física demuestran cuando se incorporan a la empresa es muy alto. </w:t>
      </w:r>
    </w:p>
    <w:p w14:paraId="0F14E3F5" w14:textId="77777777" w:rsidR="00674492" w:rsidRPr="00674492" w:rsidRDefault="00674492" w:rsidP="00674492">
      <w:pPr>
        <w:pStyle w:val="Prrafodelista"/>
        <w:jc w:val="both"/>
        <w:rPr>
          <w:b/>
          <w:bCs/>
        </w:rPr>
      </w:pPr>
    </w:p>
    <w:p w14:paraId="2CE32B2A" w14:textId="1929EC5F" w:rsidR="00674492" w:rsidRDefault="00674492" w:rsidP="00674492">
      <w:pPr>
        <w:pStyle w:val="Prrafodelista"/>
        <w:numPr>
          <w:ilvl w:val="0"/>
          <w:numId w:val="1"/>
        </w:numPr>
        <w:jc w:val="both"/>
        <w:rPr>
          <w:b/>
          <w:bCs/>
        </w:rPr>
      </w:pPr>
      <w:r w:rsidRPr="00674492">
        <w:rPr>
          <w:b/>
          <w:bCs/>
        </w:rPr>
        <w:t>¿Consideras en el futuro o han aumentado las posibilidades tras esta charla de hacer prácticas de empresa con los estudiantes de la Uva</w:t>
      </w:r>
      <w:r>
        <w:rPr>
          <w:b/>
          <w:bCs/>
        </w:rPr>
        <w:t xml:space="preserve">, más específicamente de </w:t>
      </w:r>
      <w:proofErr w:type="gramStart"/>
      <w:r>
        <w:rPr>
          <w:b/>
          <w:bCs/>
        </w:rPr>
        <w:t>Física,</w:t>
      </w:r>
      <w:r w:rsidRPr="00674492">
        <w:rPr>
          <w:b/>
          <w:bCs/>
        </w:rPr>
        <w:t>?</w:t>
      </w:r>
      <w:proofErr w:type="gramEnd"/>
      <w:r w:rsidRPr="00674492">
        <w:rPr>
          <w:b/>
          <w:bCs/>
        </w:rPr>
        <w:t xml:space="preserve"> </w:t>
      </w:r>
    </w:p>
    <w:p w14:paraId="3B2DD516" w14:textId="550826FA" w:rsidR="00674492" w:rsidRPr="00BD0135" w:rsidRDefault="00BD0135" w:rsidP="00674492">
      <w:pPr>
        <w:pStyle w:val="Prrafodelista"/>
      </w:pPr>
      <w:r w:rsidRPr="00BD0135">
        <w:t xml:space="preserve">Sí, siempre hemos mostrado un interés elevado por los estudiantes de la </w:t>
      </w:r>
      <w:proofErr w:type="spellStart"/>
      <w:r w:rsidRPr="00BD0135">
        <w:t>UVa</w:t>
      </w:r>
      <w:proofErr w:type="spellEnd"/>
      <w:r w:rsidRPr="00BD0135">
        <w:t xml:space="preserve"> y por los de Física y Química en particular y seguiremos sin duda abiertos a recibir a estudiantes de diversos tipos de grados (Ingeniería, Física, Química). </w:t>
      </w:r>
    </w:p>
    <w:p w14:paraId="751ED712" w14:textId="77777777" w:rsidR="00674492" w:rsidRPr="00674492" w:rsidRDefault="00674492" w:rsidP="00674492">
      <w:pPr>
        <w:pStyle w:val="Prrafodelista"/>
        <w:jc w:val="both"/>
        <w:rPr>
          <w:b/>
          <w:bCs/>
        </w:rPr>
      </w:pPr>
    </w:p>
    <w:p w14:paraId="5C8955A0" w14:textId="5A9F515D" w:rsidR="00674492" w:rsidRDefault="00674492" w:rsidP="00674492">
      <w:pPr>
        <w:pStyle w:val="Prrafodelista"/>
        <w:numPr>
          <w:ilvl w:val="0"/>
          <w:numId w:val="1"/>
        </w:numPr>
        <w:jc w:val="both"/>
        <w:rPr>
          <w:b/>
          <w:bCs/>
        </w:rPr>
      </w:pPr>
      <w:r w:rsidRPr="00674492">
        <w:rPr>
          <w:b/>
          <w:bCs/>
        </w:rPr>
        <w:t>¿Consideras en el futuro o han aumentado las posibilidades tras esta charla de considerar como candidatos para incorporar a la plantilla de la empresa a los estudiantes de la Uva</w:t>
      </w:r>
      <w:r>
        <w:rPr>
          <w:b/>
          <w:bCs/>
        </w:rPr>
        <w:t>, más específicamente de Física?</w:t>
      </w:r>
      <w:r w:rsidRPr="00674492">
        <w:rPr>
          <w:b/>
          <w:bCs/>
        </w:rPr>
        <w:t xml:space="preserve"> </w:t>
      </w:r>
    </w:p>
    <w:p w14:paraId="1908654E" w14:textId="498B82F3" w:rsidR="00BD0135" w:rsidRPr="00BD0135" w:rsidRDefault="00BD0135" w:rsidP="00BD0135">
      <w:pPr>
        <w:pStyle w:val="Prrafodelista"/>
        <w:jc w:val="both"/>
      </w:pPr>
      <w:r w:rsidRPr="00BD0135">
        <w:t xml:space="preserve">Sí, como he comentado el potencial de estos estudiantes es tremendo ya que la formación que adquieren durante el grado hace que sean capaces de gestionar y resolver distintos problemas de diversa complejidad. Esto los hace perfectos candidatos para encajar en una empresa como la nuestra en la que se trabaja en muy diversas temáticas. </w:t>
      </w:r>
    </w:p>
    <w:p w14:paraId="37D17664" w14:textId="77777777" w:rsidR="00674492" w:rsidRPr="00674492" w:rsidRDefault="00674492" w:rsidP="00674492">
      <w:pPr>
        <w:pStyle w:val="Prrafodelista"/>
        <w:jc w:val="both"/>
        <w:rPr>
          <w:b/>
          <w:bCs/>
        </w:rPr>
      </w:pPr>
    </w:p>
    <w:sectPr w:rsidR="00674492" w:rsidRPr="0067449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57BE9"/>
    <w:multiLevelType w:val="hybridMultilevel"/>
    <w:tmpl w:val="8796014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861475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sDQyMDE3MzE2sDBT0lEKTi0uzszPAykwrAUAn/aF1ywAAAA="/>
  </w:docVars>
  <w:rsids>
    <w:rsidRoot w:val="00674492"/>
    <w:rsid w:val="001C4C87"/>
    <w:rsid w:val="00252D23"/>
    <w:rsid w:val="00297D3C"/>
    <w:rsid w:val="004113F6"/>
    <w:rsid w:val="004F4AF2"/>
    <w:rsid w:val="00512C7F"/>
    <w:rsid w:val="00674492"/>
    <w:rsid w:val="00BD0135"/>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D68EF"/>
  <w15:chartTrackingRefBased/>
  <w15:docId w15:val="{A73B021D-9FC7-421E-8B9B-8117BC721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744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25</Words>
  <Characters>2338</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 MARTIN DE LEON</dc:creator>
  <cp:keywords/>
  <dc:description/>
  <cp:lastModifiedBy>JUDIT MARTIN DE LEON</cp:lastModifiedBy>
  <cp:revision>3</cp:revision>
  <dcterms:created xsi:type="dcterms:W3CDTF">2023-05-04T16:02:00Z</dcterms:created>
  <dcterms:modified xsi:type="dcterms:W3CDTF">2023-05-05T12:36:00Z</dcterms:modified>
</cp:coreProperties>
</file>